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E6EA14" w14:textId="77777777" w:rsidR="00701E04" w:rsidRDefault="00701E04"/>
    <w:tbl>
      <w:tblPr>
        <w:tblW w:w="3840" w:type="dxa"/>
        <w:jc w:val="right"/>
        <w:tblLook w:val="04A0" w:firstRow="1" w:lastRow="0" w:firstColumn="1" w:lastColumn="0" w:noHBand="0" w:noVBand="1"/>
      </w:tblPr>
      <w:tblGrid>
        <w:gridCol w:w="3840"/>
      </w:tblGrid>
      <w:tr w:rsidR="00CE28A5" w:rsidRPr="00CA5730" w14:paraId="547379ED" w14:textId="77777777" w:rsidTr="006270E2">
        <w:trPr>
          <w:trHeight w:val="312"/>
          <w:jc w:val="right"/>
        </w:trPr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D19CA7" w14:textId="4D51AC81" w:rsidR="000606FF" w:rsidRPr="00701E04" w:rsidRDefault="00CA5730" w:rsidP="00701E0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eastAsia="zh-CN"/>
              </w:rPr>
            </w:pPr>
            <w:r w:rsidRPr="00CA5730">
              <w:rPr>
                <w:rFonts w:ascii="Times New Roman" w:eastAsia="Calibri" w:hAnsi="Times New Roman" w:cs="Times New Roman"/>
                <w:sz w:val="24"/>
                <w:szCs w:val="24"/>
                <w:lang w:eastAsia="zh-CN"/>
              </w:rPr>
              <w:t>Pirkimo sąlygų 2 priedo priedėlis</w:t>
            </w:r>
            <w:bookmarkStart w:id="0" w:name="_GoBack"/>
            <w:bookmarkEnd w:id="0"/>
          </w:p>
        </w:tc>
      </w:tr>
    </w:tbl>
    <w:p w14:paraId="7A11FF88" w14:textId="67E70BE9" w:rsidR="0024289A" w:rsidRPr="00CA5730" w:rsidRDefault="0024289A" w:rsidP="00FD0977">
      <w:pPr>
        <w:ind w:firstLine="1025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</w:pPr>
      <w:r w:rsidRPr="00CA5730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 xml:space="preserve">SIŪLOMŲ </w:t>
      </w:r>
      <w:r w:rsidR="00CE42A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 xml:space="preserve">BALTŲ ODINIŲ </w:t>
      </w:r>
      <w:r w:rsidRPr="00CA5730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 xml:space="preserve">PIRŠTINIŲ TECHNINIAI PARAMETRAI </w:t>
      </w:r>
    </w:p>
    <w:p w14:paraId="712F0A9C" w14:textId="20F14BC0" w:rsidR="00FD0977" w:rsidRPr="00CA5730" w:rsidRDefault="00FD0977" w:rsidP="00FD0977">
      <w:pPr>
        <w:ind w:firstLine="1025"/>
        <w:jc w:val="center"/>
        <w:rPr>
          <w:rFonts w:ascii="Times New Roman" w:eastAsia="Times New Roman" w:hAnsi="Times New Roman" w:cs="Times New Roman"/>
          <w:b/>
          <w:i/>
          <w:sz w:val="24"/>
          <w:szCs w:val="24"/>
          <w:lang w:eastAsia="lt-LT"/>
        </w:rPr>
      </w:pPr>
      <w:r w:rsidRPr="00CA5730">
        <w:rPr>
          <w:rFonts w:ascii="Times New Roman" w:eastAsia="Times New Roman" w:hAnsi="Times New Roman" w:cs="Times New Roman"/>
          <w:b/>
          <w:i/>
          <w:sz w:val="24"/>
          <w:szCs w:val="24"/>
          <w:lang w:eastAsia="lt-LT"/>
        </w:rPr>
        <w:t>(</w:t>
      </w:r>
      <w:r w:rsidR="00CE42A3">
        <w:rPr>
          <w:rFonts w:ascii="Times New Roman" w:eastAsia="Times New Roman" w:hAnsi="Times New Roman" w:cs="Times New Roman"/>
          <w:b/>
          <w:i/>
          <w:sz w:val="24"/>
          <w:szCs w:val="24"/>
          <w:lang w:eastAsia="lt-LT"/>
        </w:rPr>
        <w:t>2</w:t>
      </w:r>
      <w:r w:rsidRPr="00CA5730">
        <w:rPr>
          <w:rFonts w:ascii="Times New Roman" w:eastAsia="Times New Roman" w:hAnsi="Times New Roman" w:cs="Times New Roman"/>
          <w:b/>
          <w:i/>
          <w:sz w:val="24"/>
          <w:szCs w:val="24"/>
          <w:lang w:eastAsia="lt-LT"/>
        </w:rPr>
        <w:t>-a pirkimo dalis)</w:t>
      </w:r>
    </w:p>
    <w:p w14:paraId="7EC32296" w14:textId="1AC04C57" w:rsidR="006270E2" w:rsidRPr="00CA5730" w:rsidRDefault="00CE42A3" w:rsidP="006270E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               </w:t>
      </w:r>
      <w:r w:rsidRPr="00CE42A3">
        <w:rPr>
          <w:rFonts w:ascii="Times New Roman" w:eastAsia="Times New Roman" w:hAnsi="Times New Roman" w:cs="Times New Roman"/>
          <w:b/>
          <w:sz w:val="24"/>
          <w:szCs w:val="24"/>
        </w:rPr>
        <w:t>TECHNINĖS CHARAKTERISTIKOS PIRŠTINIŲ ODAI</w:t>
      </w:r>
      <w:r w:rsidR="006270E2" w:rsidRPr="00CA5730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6270E2" w:rsidRPr="00CA5730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6270E2" w:rsidRPr="00CA5730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6270E2" w:rsidRPr="00CA5730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6270E2" w:rsidRPr="00CA5730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08"/>
        <w:gridCol w:w="3356"/>
        <w:gridCol w:w="1985"/>
        <w:gridCol w:w="1843"/>
        <w:gridCol w:w="1700"/>
      </w:tblGrid>
      <w:tr w:rsidR="0065327D" w:rsidRPr="00CA5730" w14:paraId="661FE21E" w14:textId="521A98B4" w:rsidTr="00CA5730">
        <w:tc>
          <w:tcPr>
            <w:tcW w:w="608" w:type="dxa"/>
            <w:vAlign w:val="center"/>
          </w:tcPr>
          <w:p w14:paraId="1F12C3EA" w14:textId="77777777" w:rsidR="0065327D" w:rsidRPr="00CA5730" w:rsidRDefault="0065327D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A573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il.</w:t>
            </w:r>
          </w:p>
          <w:p w14:paraId="2DF29F62" w14:textId="77777777" w:rsidR="0065327D" w:rsidRPr="00CA5730" w:rsidRDefault="0065327D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A573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r.</w:t>
            </w:r>
          </w:p>
        </w:tc>
        <w:tc>
          <w:tcPr>
            <w:tcW w:w="3356" w:type="dxa"/>
            <w:vAlign w:val="center"/>
          </w:tcPr>
          <w:p w14:paraId="4FD92EFE" w14:textId="77777777" w:rsidR="0065327D" w:rsidRPr="00CA5730" w:rsidRDefault="0065327D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A573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odiklio pavadinimas, dimensija</w:t>
            </w:r>
          </w:p>
        </w:tc>
        <w:tc>
          <w:tcPr>
            <w:tcW w:w="1985" w:type="dxa"/>
          </w:tcPr>
          <w:p w14:paraId="4722F0A4" w14:textId="22343A30" w:rsidR="0065327D" w:rsidRPr="00CA5730" w:rsidRDefault="0065327D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A573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echninėje specifikacijoje reikalaujamo</w:t>
            </w:r>
          </w:p>
          <w:p w14:paraId="1C151456" w14:textId="07FE109A" w:rsidR="0065327D" w:rsidRPr="00CA5730" w:rsidRDefault="0065327D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A573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rodiklio reikšmė </w:t>
            </w:r>
          </w:p>
          <w:p w14:paraId="59ECAF8C" w14:textId="168D062F" w:rsidR="0065327D" w:rsidRPr="00CA5730" w:rsidRDefault="0065327D" w:rsidP="003C7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43" w:type="dxa"/>
            <w:vAlign w:val="center"/>
          </w:tcPr>
          <w:p w14:paraId="3F77B350" w14:textId="1678ED91" w:rsidR="0065327D" w:rsidRPr="00CA5730" w:rsidRDefault="0065327D" w:rsidP="00C9091B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ar-SA"/>
              </w:rPr>
            </w:pPr>
            <w:r w:rsidRPr="00CA5730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ar-SA"/>
              </w:rPr>
              <w:t>Rodiklio reikšmė*</w:t>
            </w:r>
          </w:p>
          <w:p w14:paraId="68176F90" w14:textId="6E26CEB0" w:rsidR="0065327D" w:rsidRPr="00CA5730" w:rsidRDefault="0065327D" w:rsidP="00C90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A5730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ar-SA"/>
              </w:rPr>
              <w:t>(nurodyti)</w:t>
            </w:r>
          </w:p>
        </w:tc>
        <w:tc>
          <w:tcPr>
            <w:tcW w:w="1700" w:type="dxa"/>
          </w:tcPr>
          <w:p w14:paraId="61611AD0" w14:textId="3979B2F3" w:rsidR="0065327D" w:rsidRPr="00CA5730" w:rsidRDefault="0065327D" w:rsidP="0065327D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ar-SA"/>
              </w:rPr>
            </w:pPr>
            <w:r w:rsidRPr="00CA5730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ar-SA"/>
              </w:rPr>
              <w:t>Pateikiamo dokumento puslapis, kuriame nurodomas  rodiklis</w:t>
            </w:r>
          </w:p>
        </w:tc>
      </w:tr>
      <w:tr w:rsidR="00AC11D7" w:rsidRPr="00CA5730" w14:paraId="63381C23" w14:textId="654E9AD7" w:rsidTr="00CA5730">
        <w:trPr>
          <w:trHeight w:val="607"/>
        </w:trPr>
        <w:tc>
          <w:tcPr>
            <w:tcW w:w="608" w:type="dxa"/>
            <w:vAlign w:val="center"/>
          </w:tcPr>
          <w:p w14:paraId="70328DEF" w14:textId="71AA3DE0" w:rsidR="00AC11D7" w:rsidRPr="00CA5730" w:rsidRDefault="00AC11D7" w:rsidP="00AC11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5730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56" w:type="dxa"/>
            <w:vAlign w:val="center"/>
          </w:tcPr>
          <w:p w14:paraId="734E9DD0" w14:textId="77777777" w:rsidR="00AC11D7" w:rsidRDefault="00AC11D7" w:rsidP="00AC11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3F02">
              <w:rPr>
                <w:rFonts w:ascii="Times New Roman" w:hAnsi="Times New Roman" w:cs="Times New Roman"/>
                <w:sz w:val="24"/>
                <w:szCs w:val="24"/>
              </w:rPr>
              <w:t>pH vertė</w:t>
            </w:r>
          </w:p>
          <w:p w14:paraId="5E7BFF63" w14:textId="2274C9A2" w:rsidR="00AC11D7" w:rsidRPr="00CA5730" w:rsidRDefault="00AC11D7" w:rsidP="00AC11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gal </w:t>
            </w:r>
            <w:r w:rsidRPr="00AC11D7">
              <w:rPr>
                <w:rFonts w:ascii="Times New Roman" w:hAnsi="Times New Roman" w:cs="Times New Roman"/>
                <w:sz w:val="24"/>
                <w:szCs w:val="24"/>
              </w:rPr>
              <w:t>LST EN ISO 4045 (ISO 4045) arba lygiavertis</w:t>
            </w:r>
          </w:p>
        </w:tc>
        <w:tc>
          <w:tcPr>
            <w:tcW w:w="1985" w:type="dxa"/>
            <w:vAlign w:val="center"/>
          </w:tcPr>
          <w:p w14:paraId="4825D2D6" w14:textId="01D59688" w:rsidR="00AC11D7" w:rsidRPr="00CA5730" w:rsidRDefault="00AC11D7" w:rsidP="00AC11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3F02">
              <w:rPr>
                <w:rFonts w:ascii="Times New Roman" w:hAnsi="Times New Roman" w:cs="Times New Roman"/>
                <w:sz w:val="24"/>
                <w:szCs w:val="24"/>
              </w:rPr>
              <w:t>≥ 3,5</w:t>
            </w:r>
          </w:p>
        </w:tc>
        <w:tc>
          <w:tcPr>
            <w:tcW w:w="1843" w:type="dxa"/>
            <w:vAlign w:val="center"/>
          </w:tcPr>
          <w:p w14:paraId="6E162937" w14:textId="3286A1EE" w:rsidR="00AC11D7" w:rsidRPr="00CA5730" w:rsidRDefault="00AC11D7" w:rsidP="00AC11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0" w:type="dxa"/>
          </w:tcPr>
          <w:p w14:paraId="13971EEC" w14:textId="77777777" w:rsidR="00AC11D7" w:rsidRPr="00CA5730" w:rsidRDefault="00AC11D7" w:rsidP="00AC11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C11D7" w:rsidRPr="00CA5730" w14:paraId="1013694F" w14:textId="2789FE08" w:rsidTr="00CA5730">
        <w:trPr>
          <w:trHeight w:val="451"/>
        </w:trPr>
        <w:tc>
          <w:tcPr>
            <w:tcW w:w="608" w:type="dxa"/>
            <w:vAlign w:val="center"/>
          </w:tcPr>
          <w:p w14:paraId="7EE2F8C2" w14:textId="554910FE" w:rsidR="00AC11D7" w:rsidRPr="00CA5730" w:rsidRDefault="00AC11D7" w:rsidP="00AC11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5730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56" w:type="dxa"/>
            <w:vAlign w:val="center"/>
          </w:tcPr>
          <w:p w14:paraId="3D34114E" w14:textId="77777777" w:rsidR="00AC11D7" w:rsidRDefault="00AC11D7" w:rsidP="00AC11D7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3F02">
              <w:rPr>
                <w:rFonts w:ascii="Times New Roman" w:hAnsi="Times New Roman" w:cs="Times New Roman"/>
                <w:sz w:val="24"/>
                <w:szCs w:val="24"/>
              </w:rPr>
              <w:t>Atsparumas lankstymui, ciklai</w:t>
            </w:r>
          </w:p>
          <w:p w14:paraId="646E35EB" w14:textId="00747199" w:rsidR="00AC11D7" w:rsidRPr="00CA5730" w:rsidRDefault="00AC11D7" w:rsidP="00AC11D7">
            <w:pPr>
              <w:tabs>
                <w:tab w:val="left" w:pos="709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gal </w:t>
            </w:r>
            <w:r w:rsidRPr="00AC11D7">
              <w:rPr>
                <w:rFonts w:ascii="Times New Roman" w:hAnsi="Times New Roman" w:cs="Times New Roman"/>
                <w:sz w:val="24"/>
                <w:szCs w:val="24"/>
              </w:rPr>
              <w:t>LST ISO 5402-2 ( ISO 5402-2) arba lygiavertis</w:t>
            </w:r>
          </w:p>
        </w:tc>
        <w:tc>
          <w:tcPr>
            <w:tcW w:w="1985" w:type="dxa"/>
            <w:vAlign w:val="center"/>
          </w:tcPr>
          <w:p w14:paraId="79FC9354" w14:textId="77777777" w:rsidR="00AC11D7" w:rsidRPr="005F3F02" w:rsidRDefault="00AC11D7" w:rsidP="00AC11D7">
            <w:pPr>
              <w:ind w:right="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3F02">
              <w:rPr>
                <w:rFonts w:ascii="Times New Roman" w:hAnsi="Times New Roman" w:cs="Times New Roman"/>
                <w:sz w:val="24"/>
                <w:szCs w:val="24"/>
              </w:rPr>
              <w:t>≥ 20 000</w:t>
            </w:r>
          </w:p>
          <w:p w14:paraId="7317538E" w14:textId="69ACF8FF" w:rsidR="00AC11D7" w:rsidRPr="00CA5730" w:rsidRDefault="00AC11D7" w:rsidP="00AC11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3F02">
              <w:rPr>
                <w:rFonts w:ascii="Times New Roman" w:hAnsi="Times New Roman" w:cs="Times New Roman"/>
                <w:sz w:val="24"/>
                <w:szCs w:val="24"/>
              </w:rPr>
              <w:t>(be pažeidimų)</w:t>
            </w:r>
          </w:p>
        </w:tc>
        <w:tc>
          <w:tcPr>
            <w:tcW w:w="1843" w:type="dxa"/>
            <w:vAlign w:val="center"/>
          </w:tcPr>
          <w:p w14:paraId="60ED70F6" w14:textId="77777777" w:rsidR="00AC11D7" w:rsidRPr="00CA5730" w:rsidRDefault="00AC11D7" w:rsidP="00AC11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0" w:type="dxa"/>
          </w:tcPr>
          <w:p w14:paraId="73E33884" w14:textId="77777777" w:rsidR="00AC11D7" w:rsidRPr="00CA5730" w:rsidRDefault="00AC11D7" w:rsidP="00AC11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C11D7" w:rsidRPr="00CA5730" w14:paraId="4B175C39" w14:textId="6EFC2852" w:rsidTr="00CA5730">
        <w:trPr>
          <w:trHeight w:val="393"/>
        </w:trPr>
        <w:tc>
          <w:tcPr>
            <w:tcW w:w="608" w:type="dxa"/>
            <w:vAlign w:val="center"/>
          </w:tcPr>
          <w:p w14:paraId="7A9C5FF9" w14:textId="7B24130E" w:rsidR="00AC11D7" w:rsidRPr="00CA5730" w:rsidRDefault="00AC11D7" w:rsidP="00AC11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5730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56" w:type="dxa"/>
            <w:vAlign w:val="center"/>
          </w:tcPr>
          <w:p w14:paraId="30C24BD8" w14:textId="77777777" w:rsidR="00AC11D7" w:rsidRDefault="00AC11D7" w:rsidP="00AC11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3F02">
              <w:rPr>
                <w:rFonts w:ascii="Times New Roman" w:hAnsi="Times New Roman" w:cs="Times New Roman"/>
                <w:sz w:val="24"/>
                <w:szCs w:val="24"/>
              </w:rPr>
              <w:t>Plyšimo jėga, N</w:t>
            </w:r>
          </w:p>
          <w:p w14:paraId="5C1ADDEC" w14:textId="6D7D6512" w:rsidR="00AC11D7" w:rsidRPr="00CA5730" w:rsidRDefault="00AC11D7" w:rsidP="00AC11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gal </w:t>
            </w:r>
            <w:r w:rsidRPr="00AC11D7">
              <w:rPr>
                <w:rFonts w:ascii="Times New Roman" w:hAnsi="Times New Roman" w:cs="Times New Roman"/>
                <w:sz w:val="24"/>
                <w:szCs w:val="24"/>
              </w:rPr>
              <w:t>LST EN ISO 3377-2 (ISO 3377-2) arba lygiavertis</w:t>
            </w:r>
          </w:p>
        </w:tc>
        <w:tc>
          <w:tcPr>
            <w:tcW w:w="1985" w:type="dxa"/>
            <w:vAlign w:val="center"/>
          </w:tcPr>
          <w:p w14:paraId="30EE2C96" w14:textId="2BD94CBE" w:rsidR="00AC11D7" w:rsidRPr="00CA5730" w:rsidRDefault="00AC11D7" w:rsidP="00AC11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3F02">
              <w:rPr>
                <w:rFonts w:ascii="Times New Roman" w:hAnsi="Times New Roman" w:cs="Times New Roman"/>
                <w:sz w:val="24"/>
                <w:szCs w:val="24"/>
              </w:rPr>
              <w:t>≥ 35</w:t>
            </w:r>
          </w:p>
        </w:tc>
        <w:tc>
          <w:tcPr>
            <w:tcW w:w="1843" w:type="dxa"/>
            <w:vAlign w:val="center"/>
          </w:tcPr>
          <w:p w14:paraId="3C3151AE" w14:textId="71FEEE1E" w:rsidR="00AC11D7" w:rsidRPr="00CA5730" w:rsidRDefault="00AC11D7" w:rsidP="00AC11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0" w:type="dxa"/>
          </w:tcPr>
          <w:p w14:paraId="5AA3C21B" w14:textId="77777777" w:rsidR="00AC11D7" w:rsidRPr="00CA5730" w:rsidRDefault="00AC11D7" w:rsidP="00AC11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C11D7" w:rsidRPr="00CA5730" w14:paraId="5EDC3A48" w14:textId="575A6A70" w:rsidTr="00CA5730">
        <w:trPr>
          <w:trHeight w:val="409"/>
        </w:trPr>
        <w:tc>
          <w:tcPr>
            <w:tcW w:w="608" w:type="dxa"/>
            <w:vAlign w:val="center"/>
          </w:tcPr>
          <w:p w14:paraId="5A39D2A5" w14:textId="36AD09C6" w:rsidR="00AC11D7" w:rsidRPr="00CA5730" w:rsidRDefault="00AC11D7" w:rsidP="00AC11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5730">
              <w:rPr>
                <w:rFonts w:ascii="Times New Roman" w:eastAsia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3356" w:type="dxa"/>
            <w:vAlign w:val="center"/>
          </w:tcPr>
          <w:p w14:paraId="13F87417" w14:textId="63C07A67" w:rsidR="00AC11D7" w:rsidRPr="00CA5730" w:rsidRDefault="00AC11D7" w:rsidP="00AC11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3F02">
              <w:rPr>
                <w:rFonts w:ascii="Times New Roman" w:hAnsi="Times New Roman" w:cs="Times New Roman"/>
                <w:sz w:val="24"/>
                <w:szCs w:val="24"/>
              </w:rPr>
              <w:t>Nusidažymo atsparumas (pagal pilkąją skalę), balais</w:t>
            </w:r>
          </w:p>
        </w:tc>
        <w:tc>
          <w:tcPr>
            <w:tcW w:w="1985" w:type="dxa"/>
            <w:vAlign w:val="center"/>
          </w:tcPr>
          <w:p w14:paraId="57377A72" w14:textId="68B614D4" w:rsidR="00AC11D7" w:rsidRPr="00CA5730" w:rsidRDefault="00AC11D7" w:rsidP="00AC11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vAlign w:val="center"/>
          </w:tcPr>
          <w:p w14:paraId="5B9E3175" w14:textId="77777777" w:rsidR="00AC11D7" w:rsidRPr="00CA5730" w:rsidRDefault="00AC11D7" w:rsidP="00AC11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0" w:type="dxa"/>
          </w:tcPr>
          <w:p w14:paraId="42B2225B" w14:textId="77777777" w:rsidR="00AC11D7" w:rsidRPr="00CA5730" w:rsidRDefault="00AC11D7" w:rsidP="00AC11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C11D7" w:rsidRPr="00CA5730" w14:paraId="321A91D1" w14:textId="46DCC477" w:rsidTr="00CA5730">
        <w:trPr>
          <w:trHeight w:val="409"/>
        </w:trPr>
        <w:tc>
          <w:tcPr>
            <w:tcW w:w="608" w:type="dxa"/>
            <w:vAlign w:val="center"/>
          </w:tcPr>
          <w:p w14:paraId="41B4C1C2" w14:textId="4C7888D9" w:rsidR="00AC11D7" w:rsidRPr="00CA5730" w:rsidRDefault="00AC11D7" w:rsidP="00AC11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.1</w:t>
            </w:r>
            <w:r w:rsidRPr="00CA5730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56" w:type="dxa"/>
            <w:vAlign w:val="center"/>
          </w:tcPr>
          <w:p w14:paraId="7B1FECA6" w14:textId="77777777" w:rsidR="00AC11D7" w:rsidRDefault="00AC11D7" w:rsidP="00AC11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3F02">
              <w:rPr>
                <w:rFonts w:ascii="Times New Roman" w:hAnsi="Times New Roman" w:cs="Times New Roman"/>
                <w:sz w:val="24"/>
                <w:szCs w:val="24"/>
              </w:rPr>
              <w:t>sausai trinčiai (50 trynimo ciklų pirmyn ir atgal)</w:t>
            </w:r>
          </w:p>
          <w:p w14:paraId="4E7A1501" w14:textId="7FC7AC1D" w:rsidR="00AC11D7" w:rsidRPr="00CA5730" w:rsidRDefault="00AC11D7" w:rsidP="00AC11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agal </w:t>
            </w:r>
            <w:r w:rsidRPr="00AC11D7">
              <w:rPr>
                <w:rFonts w:ascii="Times New Roman" w:eastAsia="Times New Roman" w:hAnsi="Times New Roman" w:cs="Times New Roman"/>
                <w:sz w:val="24"/>
                <w:szCs w:val="24"/>
              </w:rPr>
              <w:t>LST EN ISO 11640 (ISO 11640) arba lygiavertis</w:t>
            </w:r>
          </w:p>
        </w:tc>
        <w:tc>
          <w:tcPr>
            <w:tcW w:w="1985" w:type="dxa"/>
            <w:vAlign w:val="center"/>
          </w:tcPr>
          <w:p w14:paraId="3C84A5EC" w14:textId="4A61E366" w:rsidR="00AC11D7" w:rsidRPr="00CA5730" w:rsidRDefault="00AC11D7" w:rsidP="00AC11D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3F02">
              <w:rPr>
                <w:rFonts w:ascii="Times New Roman" w:hAnsi="Times New Roman" w:cs="Times New Roman"/>
                <w:sz w:val="24"/>
                <w:szCs w:val="24"/>
              </w:rPr>
              <w:t>≥ 3</w:t>
            </w:r>
          </w:p>
        </w:tc>
        <w:tc>
          <w:tcPr>
            <w:tcW w:w="1843" w:type="dxa"/>
            <w:vAlign w:val="center"/>
          </w:tcPr>
          <w:p w14:paraId="47DE316A" w14:textId="5C01D9C0" w:rsidR="00AC11D7" w:rsidRPr="00CA5730" w:rsidRDefault="00AC11D7" w:rsidP="00AC11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0" w:type="dxa"/>
          </w:tcPr>
          <w:p w14:paraId="1E69E70B" w14:textId="77777777" w:rsidR="00AC11D7" w:rsidRPr="00CA5730" w:rsidRDefault="00AC11D7" w:rsidP="00AC11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C11D7" w:rsidRPr="00CA5730" w14:paraId="4CBFF6DE" w14:textId="77777777" w:rsidTr="00CA5730">
        <w:trPr>
          <w:trHeight w:val="409"/>
        </w:trPr>
        <w:tc>
          <w:tcPr>
            <w:tcW w:w="608" w:type="dxa"/>
            <w:vAlign w:val="center"/>
          </w:tcPr>
          <w:p w14:paraId="6DA7BFEA" w14:textId="6EABE89C" w:rsidR="00AC11D7" w:rsidRPr="00CA5730" w:rsidRDefault="00AC11D7" w:rsidP="00AC11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.2.</w:t>
            </w:r>
          </w:p>
        </w:tc>
        <w:tc>
          <w:tcPr>
            <w:tcW w:w="3356" w:type="dxa"/>
            <w:vAlign w:val="center"/>
          </w:tcPr>
          <w:p w14:paraId="7EF2C1B0" w14:textId="77777777" w:rsidR="00AC11D7" w:rsidRDefault="00AC11D7" w:rsidP="00AC11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3F02">
              <w:rPr>
                <w:rFonts w:ascii="Times New Roman" w:hAnsi="Times New Roman" w:cs="Times New Roman"/>
                <w:sz w:val="24"/>
                <w:szCs w:val="24"/>
              </w:rPr>
              <w:t>šlapiai trinčiai (20 trynimo ciklų pirmyn ir atgal)</w:t>
            </w:r>
          </w:p>
          <w:p w14:paraId="577A7389" w14:textId="2A3A6A92" w:rsidR="00AC11D7" w:rsidRPr="00CA5730" w:rsidRDefault="00AC11D7" w:rsidP="00AC11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agal </w:t>
            </w:r>
            <w:r w:rsidRPr="00AC11D7">
              <w:rPr>
                <w:rFonts w:ascii="Times New Roman" w:eastAsia="Times New Roman" w:hAnsi="Times New Roman" w:cs="Times New Roman"/>
                <w:sz w:val="24"/>
                <w:szCs w:val="24"/>
              </w:rPr>
              <w:t>LST EN ISO 11640 (ISO 11640) arba lygiavertis</w:t>
            </w:r>
          </w:p>
        </w:tc>
        <w:tc>
          <w:tcPr>
            <w:tcW w:w="1985" w:type="dxa"/>
            <w:vAlign w:val="center"/>
          </w:tcPr>
          <w:p w14:paraId="0FAF2E9B" w14:textId="285D99BF" w:rsidR="00AC11D7" w:rsidRPr="00CA5730" w:rsidRDefault="00AC11D7" w:rsidP="00AC11D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3F02">
              <w:rPr>
                <w:rFonts w:ascii="Times New Roman" w:hAnsi="Times New Roman" w:cs="Times New Roman"/>
                <w:sz w:val="24"/>
                <w:szCs w:val="24"/>
              </w:rPr>
              <w:t>&gt; 2</w:t>
            </w:r>
          </w:p>
        </w:tc>
        <w:tc>
          <w:tcPr>
            <w:tcW w:w="1843" w:type="dxa"/>
            <w:vAlign w:val="center"/>
          </w:tcPr>
          <w:p w14:paraId="4E9BAFFF" w14:textId="77777777" w:rsidR="00AC11D7" w:rsidRPr="00CA5730" w:rsidRDefault="00AC11D7" w:rsidP="00AC11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0" w:type="dxa"/>
          </w:tcPr>
          <w:p w14:paraId="45BBB29C" w14:textId="77777777" w:rsidR="00AC11D7" w:rsidRPr="00CA5730" w:rsidRDefault="00AC11D7" w:rsidP="00AC11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C11D7" w:rsidRPr="00CA5730" w14:paraId="79B5EB38" w14:textId="77777777" w:rsidTr="00CA5730">
        <w:trPr>
          <w:trHeight w:val="409"/>
        </w:trPr>
        <w:tc>
          <w:tcPr>
            <w:tcW w:w="608" w:type="dxa"/>
            <w:vAlign w:val="center"/>
          </w:tcPr>
          <w:p w14:paraId="3A0DDEFC" w14:textId="7B913871" w:rsidR="00AC11D7" w:rsidRPr="00CA5730" w:rsidRDefault="00AC11D7" w:rsidP="00AC11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.3.</w:t>
            </w:r>
          </w:p>
        </w:tc>
        <w:tc>
          <w:tcPr>
            <w:tcW w:w="3356" w:type="dxa"/>
            <w:vAlign w:val="center"/>
          </w:tcPr>
          <w:p w14:paraId="1DDD70B8" w14:textId="77777777" w:rsidR="00AC11D7" w:rsidRDefault="00AC11D7" w:rsidP="00AC11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3F02">
              <w:rPr>
                <w:rFonts w:ascii="Times New Roman" w:hAnsi="Times New Roman" w:cs="Times New Roman"/>
                <w:sz w:val="24"/>
                <w:szCs w:val="24"/>
              </w:rPr>
              <w:t>prakaitui (10 trynimo ciklų pirmyn ir atgal)</w:t>
            </w:r>
          </w:p>
          <w:p w14:paraId="413048A2" w14:textId="3CB54A20" w:rsidR="00AC11D7" w:rsidRPr="00CA5730" w:rsidRDefault="00AC11D7" w:rsidP="00AC11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agal </w:t>
            </w:r>
            <w:r w:rsidRPr="00AC11D7">
              <w:rPr>
                <w:rFonts w:ascii="Times New Roman" w:eastAsia="Times New Roman" w:hAnsi="Times New Roman" w:cs="Times New Roman"/>
                <w:sz w:val="24"/>
                <w:szCs w:val="24"/>
              </w:rPr>
              <w:t>LST EN ISO 11641 (ISO 11641) arba lygiavertis</w:t>
            </w:r>
          </w:p>
        </w:tc>
        <w:tc>
          <w:tcPr>
            <w:tcW w:w="1985" w:type="dxa"/>
            <w:vAlign w:val="center"/>
          </w:tcPr>
          <w:p w14:paraId="745F3595" w14:textId="29DFF820" w:rsidR="00AC11D7" w:rsidRPr="00CA5730" w:rsidRDefault="00AC11D7" w:rsidP="00AC11D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3F02">
              <w:rPr>
                <w:rFonts w:ascii="Times New Roman" w:hAnsi="Times New Roman" w:cs="Times New Roman"/>
                <w:sz w:val="24"/>
                <w:szCs w:val="24"/>
              </w:rPr>
              <w:t>&gt; 2</w:t>
            </w:r>
          </w:p>
        </w:tc>
        <w:tc>
          <w:tcPr>
            <w:tcW w:w="1843" w:type="dxa"/>
            <w:vAlign w:val="center"/>
          </w:tcPr>
          <w:p w14:paraId="039780F4" w14:textId="77777777" w:rsidR="00AC11D7" w:rsidRPr="00CA5730" w:rsidRDefault="00AC11D7" w:rsidP="00AC11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0" w:type="dxa"/>
          </w:tcPr>
          <w:p w14:paraId="663AD2CD" w14:textId="77777777" w:rsidR="00AC11D7" w:rsidRPr="00CA5730" w:rsidRDefault="00AC11D7" w:rsidP="00AC11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C11D7" w:rsidRPr="00CA5730" w14:paraId="70B80ACE" w14:textId="77777777" w:rsidTr="00CA5730">
        <w:trPr>
          <w:trHeight w:val="409"/>
        </w:trPr>
        <w:tc>
          <w:tcPr>
            <w:tcW w:w="608" w:type="dxa"/>
            <w:vAlign w:val="center"/>
          </w:tcPr>
          <w:p w14:paraId="7AF8E84F" w14:textId="4BC20E47" w:rsidR="00AC11D7" w:rsidRPr="00CA5730" w:rsidRDefault="00AC11D7" w:rsidP="00AC11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.4.</w:t>
            </w:r>
          </w:p>
        </w:tc>
        <w:tc>
          <w:tcPr>
            <w:tcW w:w="3356" w:type="dxa"/>
            <w:vAlign w:val="center"/>
          </w:tcPr>
          <w:p w14:paraId="4CA600EE" w14:textId="77777777" w:rsidR="00AC11D7" w:rsidRDefault="00AC11D7" w:rsidP="00AC11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3F02">
              <w:rPr>
                <w:rFonts w:ascii="Times New Roman" w:hAnsi="Times New Roman" w:cs="Times New Roman"/>
                <w:sz w:val="24"/>
                <w:szCs w:val="24"/>
              </w:rPr>
              <w:t>vandens lašams</w:t>
            </w:r>
          </w:p>
          <w:p w14:paraId="39F51191" w14:textId="4BC03019" w:rsidR="00AC11D7" w:rsidRPr="00CA5730" w:rsidRDefault="00AC11D7" w:rsidP="00AC11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gal </w:t>
            </w:r>
            <w:r w:rsidRPr="00AC11D7">
              <w:rPr>
                <w:rFonts w:ascii="Times New Roman" w:hAnsi="Times New Roman" w:cs="Times New Roman"/>
                <w:sz w:val="24"/>
                <w:szCs w:val="24"/>
              </w:rPr>
              <w:t>LST EN ISO 15700 (ISO 15700) arba lygiavertis</w:t>
            </w:r>
          </w:p>
        </w:tc>
        <w:tc>
          <w:tcPr>
            <w:tcW w:w="1985" w:type="dxa"/>
            <w:vAlign w:val="center"/>
          </w:tcPr>
          <w:p w14:paraId="09AFACB0" w14:textId="103E9EE6" w:rsidR="00AC11D7" w:rsidRPr="00CA5730" w:rsidRDefault="00AC11D7" w:rsidP="00AC11D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3F02">
              <w:rPr>
                <w:rFonts w:ascii="Times New Roman" w:hAnsi="Times New Roman" w:cs="Times New Roman"/>
                <w:sz w:val="24"/>
                <w:szCs w:val="24"/>
              </w:rPr>
              <w:t>≥ 3</w:t>
            </w:r>
          </w:p>
        </w:tc>
        <w:tc>
          <w:tcPr>
            <w:tcW w:w="1843" w:type="dxa"/>
            <w:vAlign w:val="center"/>
          </w:tcPr>
          <w:p w14:paraId="33809A94" w14:textId="77777777" w:rsidR="00AC11D7" w:rsidRPr="00CA5730" w:rsidRDefault="00AC11D7" w:rsidP="00AC11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0" w:type="dxa"/>
          </w:tcPr>
          <w:p w14:paraId="67B6F3E8" w14:textId="77777777" w:rsidR="00AC11D7" w:rsidRPr="00CA5730" w:rsidRDefault="00AC11D7" w:rsidP="00AC11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C11D7" w:rsidRPr="00CA5730" w14:paraId="3221CB00" w14:textId="77777777" w:rsidTr="00CA5730">
        <w:trPr>
          <w:trHeight w:val="409"/>
        </w:trPr>
        <w:tc>
          <w:tcPr>
            <w:tcW w:w="608" w:type="dxa"/>
            <w:vAlign w:val="center"/>
          </w:tcPr>
          <w:p w14:paraId="40B39996" w14:textId="5E18E2E7" w:rsidR="00AC11D7" w:rsidRPr="00CA5730" w:rsidRDefault="00AC11D7" w:rsidP="00AC11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.5.</w:t>
            </w:r>
          </w:p>
        </w:tc>
        <w:tc>
          <w:tcPr>
            <w:tcW w:w="3356" w:type="dxa"/>
            <w:vAlign w:val="center"/>
          </w:tcPr>
          <w:p w14:paraId="2002E250" w14:textId="77777777" w:rsidR="00AC11D7" w:rsidRDefault="00AC11D7" w:rsidP="00AC11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3F02">
              <w:rPr>
                <w:rFonts w:ascii="Times New Roman" w:hAnsi="Times New Roman" w:cs="Times New Roman"/>
                <w:sz w:val="24"/>
                <w:szCs w:val="24"/>
              </w:rPr>
              <w:t>sausajam valymui</w:t>
            </w:r>
          </w:p>
          <w:p w14:paraId="4517E43C" w14:textId="3BB3ECE1" w:rsidR="00AC11D7" w:rsidRPr="00CA5730" w:rsidRDefault="00AC11D7" w:rsidP="00AC11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gal</w:t>
            </w:r>
            <w:r>
              <w:t xml:space="preserve"> </w:t>
            </w:r>
            <w:r w:rsidRPr="00AC11D7">
              <w:rPr>
                <w:rFonts w:ascii="Times New Roman" w:hAnsi="Times New Roman" w:cs="Times New Roman"/>
                <w:sz w:val="24"/>
                <w:szCs w:val="24"/>
              </w:rPr>
              <w:t>LST EN ISO 11643 (ISO 11643) arba lygiavertis</w:t>
            </w:r>
          </w:p>
        </w:tc>
        <w:tc>
          <w:tcPr>
            <w:tcW w:w="1985" w:type="dxa"/>
            <w:vAlign w:val="center"/>
          </w:tcPr>
          <w:p w14:paraId="409BBC58" w14:textId="4D6284AB" w:rsidR="00AC11D7" w:rsidRPr="00CA5730" w:rsidRDefault="00AC11D7" w:rsidP="00AC11D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3F02">
              <w:rPr>
                <w:rFonts w:ascii="Times New Roman" w:hAnsi="Times New Roman" w:cs="Times New Roman"/>
                <w:sz w:val="24"/>
                <w:szCs w:val="24"/>
              </w:rPr>
              <w:t>≥ 3</w:t>
            </w:r>
          </w:p>
        </w:tc>
        <w:tc>
          <w:tcPr>
            <w:tcW w:w="1843" w:type="dxa"/>
            <w:vAlign w:val="center"/>
          </w:tcPr>
          <w:p w14:paraId="3195610C" w14:textId="77777777" w:rsidR="00AC11D7" w:rsidRPr="00CA5730" w:rsidRDefault="00AC11D7" w:rsidP="00AC11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0" w:type="dxa"/>
          </w:tcPr>
          <w:p w14:paraId="4AB8E479" w14:textId="77777777" w:rsidR="00AC11D7" w:rsidRPr="00CA5730" w:rsidRDefault="00AC11D7" w:rsidP="00AC11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C11D7" w:rsidRPr="00CA5730" w14:paraId="0CC56F73" w14:textId="77777777" w:rsidTr="00CA5730">
        <w:trPr>
          <w:trHeight w:val="409"/>
        </w:trPr>
        <w:tc>
          <w:tcPr>
            <w:tcW w:w="608" w:type="dxa"/>
            <w:vAlign w:val="center"/>
          </w:tcPr>
          <w:p w14:paraId="33E1F471" w14:textId="0BE7D821" w:rsidR="00AC11D7" w:rsidRPr="00CA5730" w:rsidRDefault="00AC11D7" w:rsidP="00AC11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356" w:type="dxa"/>
            <w:vAlign w:val="center"/>
          </w:tcPr>
          <w:p w14:paraId="35940274" w14:textId="77777777" w:rsidR="00AC11D7" w:rsidRDefault="00AC11D7" w:rsidP="00AC11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3F02">
              <w:rPr>
                <w:rFonts w:ascii="Times New Roman" w:hAnsi="Times New Roman" w:cs="Times New Roman"/>
                <w:sz w:val="24"/>
                <w:szCs w:val="24"/>
              </w:rPr>
              <w:t>Atsparumas šalčiui, prie -10º C ir žemesnės temperatūros</w:t>
            </w:r>
          </w:p>
          <w:p w14:paraId="7E6B6D43" w14:textId="2349E04F" w:rsidR="00AC11D7" w:rsidRPr="00CA5730" w:rsidRDefault="00AC11D7" w:rsidP="00AC11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gal </w:t>
            </w:r>
            <w:r w:rsidRPr="00AC11D7">
              <w:rPr>
                <w:rFonts w:ascii="Times New Roman" w:hAnsi="Times New Roman" w:cs="Times New Roman"/>
                <w:sz w:val="24"/>
                <w:szCs w:val="24"/>
              </w:rPr>
              <w:t>LST EN ISO 17233 (ISO 17233) arba lygiavertis</w:t>
            </w:r>
          </w:p>
        </w:tc>
        <w:tc>
          <w:tcPr>
            <w:tcW w:w="1985" w:type="dxa"/>
            <w:vAlign w:val="center"/>
          </w:tcPr>
          <w:p w14:paraId="7A4B97DA" w14:textId="578866EA" w:rsidR="00AC11D7" w:rsidRPr="00CA5730" w:rsidRDefault="00AC11D7" w:rsidP="00AC11D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3F02">
              <w:rPr>
                <w:rFonts w:ascii="Times New Roman" w:hAnsi="Times New Roman" w:cs="Times New Roman"/>
                <w:sz w:val="24"/>
                <w:szCs w:val="24"/>
              </w:rPr>
              <w:t>be pažeidimų</w:t>
            </w:r>
          </w:p>
        </w:tc>
        <w:tc>
          <w:tcPr>
            <w:tcW w:w="1843" w:type="dxa"/>
            <w:vAlign w:val="center"/>
          </w:tcPr>
          <w:p w14:paraId="410D716B" w14:textId="77777777" w:rsidR="00AC11D7" w:rsidRPr="00CA5730" w:rsidRDefault="00AC11D7" w:rsidP="00AC11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0" w:type="dxa"/>
          </w:tcPr>
          <w:p w14:paraId="3BC4ED03" w14:textId="77777777" w:rsidR="00AC11D7" w:rsidRPr="00CA5730" w:rsidRDefault="00AC11D7" w:rsidP="00AC11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C11D7" w:rsidRPr="00CA5730" w14:paraId="2DCED093" w14:textId="77777777" w:rsidTr="00CA5730">
        <w:trPr>
          <w:trHeight w:val="409"/>
        </w:trPr>
        <w:tc>
          <w:tcPr>
            <w:tcW w:w="608" w:type="dxa"/>
            <w:vAlign w:val="center"/>
          </w:tcPr>
          <w:p w14:paraId="4D69FB93" w14:textId="5F36E5AF" w:rsidR="00AC11D7" w:rsidRPr="00CA5730" w:rsidRDefault="00AC11D7" w:rsidP="00AC11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3356" w:type="dxa"/>
            <w:vAlign w:val="center"/>
          </w:tcPr>
          <w:p w14:paraId="4C1F7E06" w14:textId="77777777" w:rsidR="00AC11D7" w:rsidRDefault="00AC11D7" w:rsidP="00AC11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3F02">
              <w:rPr>
                <w:rFonts w:ascii="Times New Roman" w:hAnsi="Times New Roman" w:cs="Times New Roman"/>
                <w:sz w:val="24"/>
                <w:szCs w:val="24"/>
              </w:rPr>
              <w:t>Chromo (VI) kiekis, mg/kg</w:t>
            </w:r>
          </w:p>
          <w:p w14:paraId="75E50560" w14:textId="4373DE14" w:rsidR="00AC11D7" w:rsidRPr="00CA5730" w:rsidRDefault="00AC11D7" w:rsidP="00AC11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gal </w:t>
            </w:r>
            <w:r w:rsidRPr="00AC11D7">
              <w:rPr>
                <w:rFonts w:ascii="Times New Roman" w:hAnsi="Times New Roman" w:cs="Times New Roman"/>
                <w:sz w:val="24"/>
                <w:szCs w:val="24"/>
              </w:rPr>
              <w:t>LST EN ISO 17075 (ISO 17075) arba lygiavertis</w:t>
            </w:r>
          </w:p>
        </w:tc>
        <w:tc>
          <w:tcPr>
            <w:tcW w:w="1985" w:type="dxa"/>
            <w:vAlign w:val="center"/>
          </w:tcPr>
          <w:p w14:paraId="6E0C1EF2" w14:textId="26E11433" w:rsidR="00AC11D7" w:rsidRPr="00CA5730" w:rsidRDefault="00AC11D7" w:rsidP="00AC11D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3F02">
              <w:rPr>
                <w:rFonts w:ascii="Times New Roman" w:hAnsi="Times New Roman" w:cs="Times New Roman"/>
                <w:sz w:val="24"/>
                <w:szCs w:val="24"/>
              </w:rPr>
              <w:t>≤ 3</w:t>
            </w:r>
          </w:p>
        </w:tc>
        <w:tc>
          <w:tcPr>
            <w:tcW w:w="1843" w:type="dxa"/>
            <w:vAlign w:val="center"/>
          </w:tcPr>
          <w:p w14:paraId="620C197B" w14:textId="77777777" w:rsidR="00AC11D7" w:rsidRPr="00CA5730" w:rsidRDefault="00AC11D7" w:rsidP="00AC11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0" w:type="dxa"/>
          </w:tcPr>
          <w:p w14:paraId="053A6F5C" w14:textId="77777777" w:rsidR="00AC11D7" w:rsidRPr="00CA5730" w:rsidRDefault="00AC11D7" w:rsidP="00AC11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00AACD50" w14:textId="77777777" w:rsidR="006270E2" w:rsidRPr="00CA5730" w:rsidRDefault="006270E2" w:rsidP="00C9091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D7707A2" w14:textId="6360F7EC" w:rsidR="003C7862" w:rsidRPr="00CA5730" w:rsidRDefault="00EC73C8" w:rsidP="003C7862">
      <w:pPr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ar-SA"/>
        </w:rPr>
      </w:pPr>
      <w:r w:rsidRPr="00CA5730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 xml:space="preserve"> *Tiekėjas turi užpildyti stulpelį </w:t>
      </w:r>
      <w:r w:rsidRPr="00CA573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ar-SA"/>
        </w:rPr>
        <w:t xml:space="preserve">,,Rodiklio reikšmė“, </w:t>
      </w:r>
      <w:r w:rsidRPr="00CA5730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 xml:space="preserve">nurodant </w:t>
      </w:r>
      <w:r w:rsidR="00234D40" w:rsidRPr="00CA5730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 xml:space="preserve">siūlomos prekės </w:t>
      </w:r>
      <w:r w:rsidRPr="00CA573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ar-SA"/>
        </w:rPr>
        <w:t>konkrečią kiekvieno techninio rodiklio reikšmę</w:t>
      </w:r>
      <w:r w:rsidR="008641E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ar-SA"/>
        </w:rPr>
        <w:t xml:space="preserve"> (1-3 ir 5-6 punktuose)</w:t>
      </w:r>
      <w:r w:rsidRPr="00CA573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ar-SA"/>
        </w:rPr>
        <w:t xml:space="preserve">, </w:t>
      </w:r>
      <w:r w:rsidR="003C7862" w:rsidRPr="00CA573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ar-SA"/>
        </w:rPr>
        <w:t xml:space="preserve">kurio atitiktį patvirtina </w:t>
      </w:r>
      <w:r w:rsidR="00CC5190" w:rsidRPr="00CA573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ar-SA"/>
        </w:rPr>
        <w:t xml:space="preserve">nepriklausomos </w:t>
      </w:r>
      <w:r w:rsidR="003C7862" w:rsidRPr="00CA573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ar-SA"/>
        </w:rPr>
        <w:t>akredituotos pagal tarptautinius standartus laboratorijos bandymų protokolas (surašomi duomenys iš protokolo)</w:t>
      </w:r>
      <w:r w:rsidR="008641E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ar-SA"/>
        </w:rPr>
        <w:t>; konkrečią</w:t>
      </w:r>
      <w:r w:rsidR="008641EF" w:rsidRPr="008641EF">
        <w:t xml:space="preserve"> </w:t>
      </w:r>
      <w:r w:rsidR="008641EF" w:rsidRPr="008641E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ar-SA"/>
        </w:rPr>
        <w:t>kiekvieno techninio rodiklio reikšmę</w:t>
      </w:r>
      <w:r w:rsidR="008641E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ar-SA"/>
        </w:rPr>
        <w:t xml:space="preserve"> 4 punkte įrašyti iš techninės dokumentacijos.</w:t>
      </w:r>
    </w:p>
    <w:sectPr w:rsidR="003C7862" w:rsidRPr="00CA5730" w:rsidSect="008641EF">
      <w:footerReference w:type="default" r:id="rId8"/>
      <w:pgSz w:w="11906" w:h="16838"/>
      <w:pgMar w:top="0" w:right="567" w:bottom="993" w:left="1418" w:header="567" w:footer="0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F779B3" w14:textId="77777777" w:rsidR="007665DA" w:rsidRDefault="007665DA" w:rsidP="00D91173">
      <w:pPr>
        <w:spacing w:after="0" w:line="240" w:lineRule="auto"/>
      </w:pPr>
      <w:r>
        <w:separator/>
      </w:r>
    </w:p>
  </w:endnote>
  <w:endnote w:type="continuationSeparator" w:id="0">
    <w:p w14:paraId="231E0CA7" w14:textId="77777777" w:rsidR="007665DA" w:rsidRDefault="007665DA" w:rsidP="00D911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EFF" w:usb1="C000247B" w:usb2="00000009" w:usb3="00000000" w:csb0="000001FF" w:csb1="00000000"/>
  </w:font>
  <w:font w:name="DokChampa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</w:rPr>
      <w:id w:val="1040927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6F2EC5" w14:textId="1ECC54BB" w:rsidR="00D96CDD" w:rsidRPr="00D91173" w:rsidRDefault="00D96CDD">
        <w:pPr>
          <w:pStyle w:val="Footer"/>
          <w:jc w:val="right"/>
          <w:rPr>
            <w:rFonts w:ascii="Times New Roman" w:hAnsi="Times New Roman" w:cs="Times New Roman"/>
            <w:sz w:val="24"/>
          </w:rPr>
        </w:pPr>
        <w:r w:rsidRPr="00D91173">
          <w:rPr>
            <w:rFonts w:ascii="Times New Roman" w:hAnsi="Times New Roman" w:cs="Times New Roman"/>
            <w:sz w:val="24"/>
          </w:rPr>
          <w:fldChar w:fldCharType="begin"/>
        </w:r>
        <w:r w:rsidRPr="00D91173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D91173">
          <w:rPr>
            <w:rFonts w:ascii="Times New Roman" w:hAnsi="Times New Roman" w:cs="Times New Roman"/>
            <w:sz w:val="24"/>
          </w:rPr>
          <w:fldChar w:fldCharType="separate"/>
        </w:r>
        <w:r w:rsidR="00701E04">
          <w:rPr>
            <w:rFonts w:ascii="Times New Roman" w:hAnsi="Times New Roman" w:cs="Times New Roman"/>
            <w:noProof/>
            <w:sz w:val="24"/>
          </w:rPr>
          <w:t>1</w:t>
        </w:r>
        <w:r w:rsidRPr="00D91173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14:paraId="3D621F99" w14:textId="77777777" w:rsidR="00D96CDD" w:rsidRDefault="00D96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CB5DC0" w14:textId="77777777" w:rsidR="007665DA" w:rsidRDefault="007665DA" w:rsidP="00D91173">
      <w:pPr>
        <w:spacing w:after="0" w:line="240" w:lineRule="auto"/>
      </w:pPr>
      <w:r>
        <w:separator/>
      </w:r>
    </w:p>
  </w:footnote>
  <w:footnote w:type="continuationSeparator" w:id="0">
    <w:p w14:paraId="0ECF536B" w14:textId="77777777" w:rsidR="007665DA" w:rsidRDefault="007665DA" w:rsidP="00D911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84710E"/>
    <w:multiLevelType w:val="hybridMultilevel"/>
    <w:tmpl w:val="EA36A46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20693"/>
    <w:multiLevelType w:val="multilevel"/>
    <w:tmpl w:val="27C064A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4C5726F"/>
    <w:multiLevelType w:val="hybridMultilevel"/>
    <w:tmpl w:val="D7FA48D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3D4D1B"/>
    <w:multiLevelType w:val="hybridMultilevel"/>
    <w:tmpl w:val="65D4D214"/>
    <w:lvl w:ilvl="0" w:tplc="7BFE46B8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C75F3"/>
    <w:multiLevelType w:val="hybridMultilevel"/>
    <w:tmpl w:val="E4EE366C"/>
    <w:lvl w:ilvl="0" w:tplc="5CD245D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846A97"/>
    <w:multiLevelType w:val="hybridMultilevel"/>
    <w:tmpl w:val="2BFA5F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0D165B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35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3942BF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 w15:restartNumberingAfterBreak="0">
    <w:nsid w:val="2517275B"/>
    <w:multiLevelType w:val="hybridMultilevel"/>
    <w:tmpl w:val="29723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694207"/>
    <w:multiLevelType w:val="multilevel"/>
    <w:tmpl w:val="AA309CC6"/>
    <w:lvl w:ilvl="0">
      <w:start w:val="1"/>
      <w:numFmt w:val="decimal"/>
      <w:lvlText w:val="%1."/>
      <w:lvlJc w:val="left"/>
      <w:pPr>
        <w:ind w:left="730" w:hanging="360"/>
      </w:pPr>
    </w:lvl>
    <w:lvl w:ilvl="1">
      <w:start w:val="1"/>
      <w:numFmt w:val="lowerLetter"/>
      <w:lvlText w:val="%2."/>
      <w:lvlJc w:val="left"/>
      <w:pPr>
        <w:ind w:left="1450" w:hanging="360"/>
      </w:pPr>
    </w:lvl>
    <w:lvl w:ilvl="2">
      <w:start w:val="1"/>
      <w:numFmt w:val="lowerRoman"/>
      <w:lvlText w:val="%3."/>
      <w:lvlJc w:val="right"/>
      <w:pPr>
        <w:ind w:left="2170" w:hanging="180"/>
      </w:pPr>
    </w:lvl>
    <w:lvl w:ilvl="3">
      <w:start w:val="1"/>
      <w:numFmt w:val="decimal"/>
      <w:lvlText w:val="%4."/>
      <w:lvlJc w:val="left"/>
      <w:pPr>
        <w:ind w:left="2890" w:hanging="360"/>
      </w:pPr>
    </w:lvl>
    <w:lvl w:ilvl="4">
      <w:start w:val="1"/>
      <w:numFmt w:val="lowerLetter"/>
      <w:lvlText w:val="%5."/>
      <w:lvlJc w:val="left"/>
      <w:pPr>
        <w:ind w:left="3610" w:hanging="360"/>
      </w:pPr>
    </w:lvl>
    <w:lvl w:ilvl="5">
      <w:start w:val="1"/>
      <w:numFmt w:val="lowerRoman"/>
      <w:lvlText w:val="%6."/>
      <w:lvlJc w:val="right"/>
      <w:pPr>
        <w:ind w:left="4330" w:hanging="180"/>
      </w:pPr>
    </w:lvl>
    <w:lvl w:ilvl="6">
      <w:start w:val="1"/>
      <w:numFmt w:val="decimal"/>
      <w:lvlText w:val="%7."/>
      <w:lvlJc w:val="left"/>
      <w:pPr>
        <w:ind w:left="5050" w:hanging="360"/>
      </w:pPr>
    </w:lvl>
    <w:lvl w:ilvl="7">
      <w:start w:val="1"/>
      <w:numFmt w:val="lowerLetter"/>
      <w:lvlText w:val="%8."/>
      <w:lvlJc w:val="left"/>
      <w:pPr>
        <w:ind w:left="5770" w:hanging="360"/>
      </w:pPr>
    </w:lvl>
    <w:lvl w:ilvl="8">
      <w:start w:val="1"/>
      <w:numFmt w:val="lowerRoman"/>
      <w:lvlText w:val="%9."/>
      <w:lvlJc w:val="right"/>
      <w:pPr>
        <w:ind w:left="6490" w:hanging="180"/>
      </w:pPr>
    </w:lvl>
  </w:abstractNum>
  <w:abstractNum w:abstractNumId="10" w15:restartNumberingAfterBreak="0">
    <w:nsid w:val="33656FB3"/>
    <w:multiLevelType w:val="multilevel"/>
    <w:tmpl w:val="163C78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56DB66C8"/>
    <w:multiLevelType w:val="hybridMultilevel"/>
    <w:tmpl w:val="C04E2896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2" w15:restartNumberingAfterBreak="0">
    <w:nsid w:val="5B8E32E6"/>
    <w:multiLevelType w:val="hybridMultilevel"/>
    <w:tmpl w:val="0C4E822A"/>
    <w:lvl w:ilvl="0" w:tplc="FBFEEF5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E93322"/>
    <w:multiLevelType w:val="hybridMultilevel"/>
    <w:tmpl w:val="A9FEF5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2260EE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13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69CF7882"/>
    <w:multiLevelType w:val="hybridMultilevel"/>
    <w:tmpl w:val="2D56BC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3D1C0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7E376526"/>
    <w:multiLevelType w:val="hybridMultilevel"/>
    <w:tmpl w:val="4EA0C9E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1"/>
  </w:num>
  <w:num w:numId="3">
    <w:abstractNumId w:val="13"/>
  </w:num>
  <w:num w:numId="4">
    <w:abstractNumId w:val="1"/>
  </w:num>
  <w:num w:numId="5">
    <w:abstractNumId w:val="3"/>
  </w:num>
  <w:num w:numId="6">
    <w:abstractNumId w:val="8"/>
  </w:num>
  <w:num w:numId="7">
    <w:abstractNumId w:val="2"/>
  </w:num>
  <w:num w:numId="8">
    <w:abstractNumId w:val="17"/>
  </w:num>
  <w:num w:numId="9">
    <w:abstractNumId w:val="0"/>
  </w:num>
  <w:num w:numId="10">
    <w:abstractNumId w:val="15"/>
  </w:num>
  <w:num w:numId="11">
    <w:abstractNumId w:val="5"/>
  </w:num>
  <w:num w:numId="12">
    <w:abstractNumId w:val="4"/>
  </w:num>
  <w:num w:numId="13">
    <w:abstractNumId w:val="14"/>
  </w:num>
  <w:num w:numId="14">
    <w:abstractNumId w:val="6"/>
  </w:num>
  <w:num w:numId="15">
    <w:abstractNumId w:val="10"/>
  </w:num>
  <w:num w:numId="16">
    <w:abstractNumId w:val="16"/>
  </w:num>
  <w:num w:numId="17">
    <w:abstractNumId w:val="7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1296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NDEzNzcxNzA3MjdQ0lEKTi0uzszPAykwqgUA/Pfy0CwAAAA="/>
  </w:docVars>
  <w:rsids>
    <w:rsidRoot w:val="00AE728E"/>
    <w:rsid w:val="00000868"/>
    <w:rsid w:val="00000A01"/>
    <w:rsid w:val="0000188A"/>
    <w:rsid w:val="00031D3C"/>
    <w:rsid w:val="00035C6A"/>
    <w:rsid w:val="000374EC"/>
    <w:rsid w:val="00042C55"/>
    <w:rsid w:val="00050982"/>
    <w:rsid w:val="000606FF"/>
    <w:rsid w:val="0006436F"/>
    <w:rsid w:val="000742AC"/>
    <w:rsid w:val="00074F9F"/>
    <w:rsid w:val="00077EB1"/>
    <w:rsid w:val="00077EE9"/>
    <w:rsid w:val="00083E4C"/>
    <w:rsid w:val="00086CB1"/>
    <w:rsid w:val="0009280F"/>
    <w:rsid w:val="000939CB"/>
    <w:rsid w:val="00097226"/>
    <w:rsid w:val="000A0F0B"/>
    <w:rsid w:val="000A2718"/>
    <w:rsid w:val="000B6DDD"/>
    <w:rsid w:val="000C0710"/>
    <w:rsid w:val="000C581B"/>
    <w:rsid w:val="000E345A"/>
    <w:rsid w:val="000E5692"/>
    <w:rsid w:val="000F11D9"/>
    <w:rsid w:val="000F7B0C"/>
    <w:rsid w:val="001025C4"/>
    <w:rsid w:val="00104CDB"/>
    <w:rsid w:val="001121BF"/>
    <w:rsid w:val="001235E6"/>
    <w:rsid w:val="001239E5"/>
    <w:rsid w:val="0012489A"/>
    <w:rsid w:val="0013075D"/>
    <w:rsid w:val="00134A0C"/>
    <w:rsid w:val="00142827"/>
    <w:rsid w:val="001461D3"/>
    <w:rsid w:val="001534BA"/>
    <w:rsid w:val="00154EF5"/>
    <w:rsid w:val="001621A3"/>
    <w:rsid w:val="001662C8"/>
    <w:rsid w:val="001716BC"/>
    <w:rsid w:val="001733DC"/>
    <w:rsid w:val="00183762"/>
    <w:rsid w:val="00184012"/>
    <w:rsid w:val="001904B4"/>
    <w:rsid w:val="001918CE"/>
    <w:rsid w:val="001A1E30"/>
    <w:rsid w:val="001A4C1F"/>
    <w:rsid w:val="001B6843"/>
    <w:rsid w:val="001B6FA0"/>
    <w:rsid w:val="001C0630"/>
    <w:rsid w:val="001C0D3E"/>
    <w:rsid w:val="001C46ED"/>
    <w:rsid w:val="001D069B"/>
    <w:rsid w:val="001F18B4"/>
    <w:rsid w:val="001F4BEE"/>
    <w:rsid w:val="00201CCD"/>
    <w:rsid w:val="00203DC5"/>
    <w:rsid w:val="002155B7"/>
    <w:rsid w:val="002164B8"/>
    <w:rsid w:val="00221655"/>
    <w:rsid w:val="00223276"/>
    <w:rsid w:val="00234D40"/>
    <w:rsid w:val="00240C0D"/>
    <w:rsid w:val="00240D67"/>
    <w:rsid w:val="00241734"/>
    <w:rsid w:val="002425DF"/>
    <w:rsid w:val="0024289A"/>
    <w:rsid w:val="00253163"/>
    <w:rsid w:val="002541F4"/>
    <w:rsid w:val="00254C16"/>
    <w:rsid w:val="00254C4B"/>
    <w:rsid w:val="00256753"/>
    <w:rsid w:val="00272052"/>
    <w:rsid w:val="002744E4"/>
    <w:rsid w:val="002746F4"/>
    <w:rsid w:val="00275301"/>
    <w:rsid w:val="00281675"/>
    <w:rsid w:val="00283302"/>
    <w:rsid w:val="00293223"/>
    <w:rsid w:val="002A1A20"/>
    <w:rsid w:val="002A6183"/>
    <w:rsid w:val="002B1068"/>
    <w:rsid w:val="002B2AB2"/>
    <w:rsid w:val="002B3105"/>
    <w:rsid w:val="002B78B5"/>
    <w:rsid w:val="002C39F4"/>
    <w:rsid w:val="002C3B47"/>
    <w:rsid w:val="002C5B84"/>
    <w:rsid w:val="002C74DA"/>
    <w:rsid w:val="002C7F28"/>
    <w:rsid w:val="002D17CF"/>
    <w:rsid w:val="002D2094"/>
    <w:rsid w:val="002D41A2"/>
    <w:rsid w:val="002D6745"/>
    <w:rsid w:val="002E2380"/>
    <w:rsid w:val="002E4576"/>
    <w:rsid w:val="002E45A9"/>
    <w:rsid w:val="002F393F"/>
    <w:rsid w:val="002F3FAA"/>
    <w:rsid w:val="002F7606"/>
    <w:rsid w:val="003019C7"/>
    <w:rsid w:val="00303143"/>
    <w:rsid w:val="00303D70"/>
    <w:rsid w:val="0030451B"/>
    <w:rsid w:val="00307950"/>
    <w:rsid w:val="003130B2"/>
    <w:rsid w:val="0031398C"/>
    <w:rsid w:val="00316463"/>
    <w:rsid w:val="00324F9C"/>
    <w:rsid w:val="003270D4"/>
    <w:rsid w:val="0032776B"/>
    <w:rsid w:val="0033084F"/>
    <w:rsid w:val="0033091F"/>
    <w:rsid w:val="00332285"/>
    <w:rsid w:val="00332F46"/>
    <w:rsid w:val="00334FF9"/>
    <w:rsid w:val="00335F32"/>
    <w:rsid w:val="0035034A"/>
    <w:rsid w:val="00351D07"/>
    <w:rsid w:val="00355193"/>
    <w:rsid w:val="00355F9F"/>
    <w:rsid w:val="00362D4F"/>
    <w:rsid w:val="00363514"/>
    <w:rsid w:val="003704B7"/>
    <w:rsid w:val="00377388"/>
    <w:rsid w:val="0037797B"/>
    <w:rsid w:val="00384C11"/>
    <w:rsid w:val="0039068F"/>
    <w:rsid w:val="00391EB3"/>
    <w:rsid w:val="00393C53"/>
    <w:rsid w:val="00396FFA"/>
    <w:rsid w:val="003A1791"/>
    <w:rsid w:val="003A1BA1"/>
    <w:rsid w:val="003A605C"/>
    <w:rsid w:val="003B5441"/>
    <w:rsid w:val="003B640F"/>
    <w:rsid w:val="003C12C7"/>
    <w:rsid w:val="003C41E5"/>
    <w:rsid w:val="003C42A4"/>
    <w:rsid w:val="003C452B"/>
    <w:rsid w:val="003C5D72"/>
    <w:rsid w:val="003C7862"/>
    <w:rsid w:val="003D5C3F"/>
    <w:rsid w:val="003E42E5"/>
    <w:rsid w:val="003F2F45"/>
    <w:rsid w:val="00414510"/>
    <w:rsid w:val="004171B2"/>
    <w:rsid w:val="00421A7F"/>
    <w:rsid w:val="00422F3C"/>
    <w:rsid w:val="00423E4A"/>
    <w:rsid w:val="00425E46"/>
    <w:rsid w:val="00430976"/>
    <w:rsid w:val="00433759"/>
    <w:rsid w:val="0043421C"/>
    <w:rsid w:val="0043588E"/>
    <w:rsid w:val="004416C2"/>
    <w:rsid w:val="00441ACB"/>
    <w:rsid w:val="00451690"/>
    <w:rsid w:val="00460658"/>
    <w:rsid w:val="0047019C"/>
    <w:rsid w:val="004856BC"/>
    <w:rsid w:val="00487626"/>
    <w:rsid w:val="00492D8A"/>
    <w:rsid w:val="004A294D"/>
    <w:rsid w:val="004A6611"/>
    <w:rsid w:val="004B14FD"/>
    <w:rsid w:val="004C2609"/>
    <w:rsid w:val="004C466B"/>
    <w:rsid w:val="004C61DA"/>
    <w:rsid w:val="004D17D8"/>
    <w:rsid w:val="004D3B3C"/>
    <w:rsid w:val="004D6331"/>
    <w:rsid w:val="004D7573"/>
    <w:rsid w:val="004E4E12"/>
    <w:rsid w:val="004E5BD9"/>
    <w:rsid w:val="004F4F15"/>
    <w:rsid w:val="004F6038"/>
    <w:rsid w:val="00503292"/>
    <w:rsid w:val="00522AEF"/>
    <w:rsid w:val="00524106"/>
    <w:rsid w:val="00524E14"/>
    <w:rsid w:val="00526395"/>
    <w:rsid w:val="005309D2"/>
    <w:rsid w:val="00536CFF"/>
    <w:rsid w:val="005371B8"/>
    <w:rsid w:val="00537F7D"/>
    <w:rsid w:val="00543EB4"/>
    <w:rsid w:val="00544683"/>
    <w:rsid w:val="0054481B"/>
    <w:rsid w:val="00561638"/>
    <w:rsid w:val="00562C83"/>
    <w:rsid w:val="00570289"/>
    <w:rsid w:val="00571518"/>
    <w:rsid w:val="00572804"/>
    <w:rsid w:val="00595760"/>
    <w:rsid w:val="005A6010"/>
    <w:rsid w:val="005A616F"/>
    <w:rsid w:val="005A6292"/>
    <w:rsid w:val="005B0BF3"/>
    <w:rsid w:val="005B199D"/>
    <w:rsid w:val="005B2AA6"/>
    <w:rsid w:val="005B3968"/>
    <w:rsid w:val="005C1D58"/>
    <w:rsid w:val="005C471C"/>
    <w:rsid w:val="005C589B"/>
    <w:rsid w:val="005C79C8"/>
    <w:rsid w:val="005D44A6"/>
    <w:rsid w:val="005D7509"/>
    <w:rsid w:val="005D7591"/>
    <w:rsid w:val="005F2C2D"/>
    <w:rsid w:val="005F3E18"/>
    <w:rsid w:val="00602154"/>
    <w:rsid w:val="00602DD6"/>
    <w:rsid w:val="00602DE9"/>
    <w:rsid w:val="00603369"/>
    <w:rsid w:val="006103DC"/>
    <w:rsid w:val="00614E22"/>
    <w:rsid w:val="00616E04"/>
    <w:rsid w:val="00625B2E"/>
    <w:rsid w:val="006270E2"/>
    <w:rsid w:val="00631C06"/>
    <w:rsid w:val="00634D1C"/>
    <w:rsid w:val="00637D27"/>
    <w:rsid w:val="0065327D"/>
    <w:rsid w:val="00653FA3"/>
    <w:rsid w:val="00656555"/>
    <w:rsid w:val="00656B9A"/>
    <w:rsid w:val="006577ED"/>
    <w:rsid w:val="00670374"/>
    <w:rsid w:val="00675FB3"/>
    <w:rsid w:val="00676F82"/>
    <w:rsid w:val="00681F16"/>
    <w:rsid w:val="006854A2"/>
    <w:rsid w:val="0068730D"/>
    <w:rsid w:val="0068753A"/>
    <w:rsid w:val="00691B2E"/>
    <w:rsid w:val="0069544B"/>
    <w:rsid w:val="006972CE"/>
    <w:rsid w:val="006A241C"/>
    <w:rsid w:val="006A65B3"/>
    <w:rsid w:val="006B0F26"/>
    <w:rsid w:val="006B2053"/>
    <w:rsid w:val="006B29F3"/>
    <w:rsid w:val="006B3069"/>
    <w:rsid w:val="006C0C87"/>
    <w:rsid w:val="006C1742"/>
    <w:rsid w:val="006C269E"/>
    <w:rsid w:val="006C28F6"/>
    <w:rsid w:val="006C5612"/>
    <w:rsid w:val="006D0761"/>
    <w:rsid w:val="006D4276"/>
    <w:rsid w:val="006E0D7C"/>
    <w:rsid w:val="006F2CDE"/>
    <w:rsid w:val="006F5F14"/>
    <w:rsid w:val="006F6354"/>
    <w:rsid w:val="00701E04"/>
    <w:rsid w:val="00705007"/>
    <w:rsid w:val="00705F13"/>
    <w:rsid w:val="00711D41"/>
    <w:rsid w:val="00714430"/>
    <w:rsid w:val="00717B8C"/>
    <w:rsid w:val="00730810"/>
    <w:rsid w:val="00735B74"/>
    <w:rsid w:val="00740719"/>
    <w:rsid w:val="00740BD7"/>
    <w:rsid w:val="0074194F"/>
    <w:rsid w:val="00744B98"/>
    <w:rsid w:val="00751403"/>
    <w:rsid w:val="007577B2"/>
    <w:rsid w:val="00766015"/>
    <w:rsid w:val="007665DA"/>
    <w:rsid w:val="00774E1C"/>
    <w:rsid w:val="00780C2B"/>
    <w:rsid w:val="007906EA"/>
    <w:rsid w:val="00793F4B"/>
    <w:rsid w:val="007A2D56"/>
    <w:rsid w:val="007A7C8C"/>
    <w:rsid w:val="007B2A93"/>
    <w:rsid w:val="007B4E67"/>
    <w:rsid w:val="007B7EA5"/>
    <w:rsid w:val="007C236F"/>
    <w:rsid w:val="007D6053"/>
    <w:rsid w:val="007D6D58"/>
    <w:rsid w:val="007E1B15"/>
    <w:rsid w:val="007E33AA"/>
    <w:rsid w:val="007F4F92"/>
    <w:rsid w:val="007F61FB"/>
    <w:rsid w:val="0080171B"/>
    <w:rsid w:val="00803A97"/>
    <w:rsid w:val="0081322B"/>
    <w:rsid w:val="0081612A"/>
    <w:rsid w:val="00816729"/>
    <w:rsid w:val="00823075"/>
    <w:rsid w:val="008246F7"/>
    <w:rsid w:val="00826388"/>
    <w:rsid w:val="0083228D"/>
    <w:rsid w:val="00840546"/>
    <w:rsid w:val="00840F41"/>
    <w:rsid w:val="008431A5"/>
    <w:rsid w:val="00844367"/>
    <w:rsid w:val="00855912"/>
    <w:rsid w:val="008641EF"/>
    <w:rsid w:val="00865105"/>
    <w:rsid w:val="0086579A"/>
    <w:rsid w:val="0087792E"/>
    <w:rsid w:val="00885945"/>
    <w:rsid w:val="00890A8B"/>
    <w:rsid w:val="008973A5"/>
    <w:rsid w:val="008A0664"/>
    <w:rsid w:val="008A428E"/>
    <w:rsid w:val="008B28A2"/>
    <w:rsid w:val="008B670E"/>
    <w:rsid w:val="008D2299"/>
    <w:rsid w:val="008E673A"/>
    <w:rsid w:val="008E7794"/>
    <w:rsid w:val="008F03F2"/>
    <w:rsid w:val="008F52DC"/>
    <w:rsid w:val="008F6B9A"/>
    <w:rsid w:val="00902D93"/>
    <w:rsid w:val="00912416"/>
    <w:rsid w:val="00925407"/>
    <w:rsid w:val="009377C5"/>
    <w:rsid w:val="00937D6A"/>
    <w:rsid w:val="00950B2E"/>
    <w:rsid w:val="0096077A"/>
    <w:rsid w:val="009622B4"/>
    <w:rsid w:val="00962FF2"/>
    <w:rsid w:val="009807C5"/>
    <w:rsid w:val="00981202"/>
    <w:rsid w:val="00981F39"/>
    <w:rsid w:val="00992498"/>
    <w:rsid w:val="00992DFE"/>
    <w:rsid w:val="009C75E8"/>
    <w:rsid w:val="009D24A8"/>
    <w:rsid w:val="009D32AB"/>
    <w:rsid w:val="009D4AC0"/>
    <w:rsid w:val="009E5DB5"/>
    <w:rsid w:val="009E7D04"/>
    <w:rsid w:val="009E7EFC"/>
    <w:rsid w:val="009F5CFE"/>
    <w:rsid w:val="00A07A17"/>
    <w:rsid w:val="00A14659"/>
    <w:rsid w:val="00A17FC0"/>
    <w:rsid w:val="00A26DA9"/>
    <w:rsid w:val="00A276C6"/>
    <w:rsid w:val="00A27F6F"/>
    <w:rsid w:val="00A31E66"/>
    <w:rsid w:val="00A31E75"/>
    <w:rsid w:val="00A32F7E"/>
    <w:rsid w:val="00A408B1"/>
    <w:rsid w:val="00A40F0E"/>
    <w:rsid w:val="00A51004"/>
    <w:rsid w:val="00A53333"/>
    <w:rsid w:val="00A731A0"/>
    <w:rsid w:val="00A74406"/>
    <w:rsid w:val="00A7503B"/>
    <w:rsid w:val="00A9305B"/>
    <w:rsid w:val="00A94F01"/>
    <w:rsid w:val="00A95631"/>
    <w:rsid w:val="00A96631"/>
    <w:rsid w:val="00A968C3"/>
    <w:rsid w:val="00A97F5A"/>
    <w:rsid w:val="00AA5A71"/>
    <w:rsid w:val="00AB3503"/>
    <w:rsid w:val="00AB6186"/>
    <w:rsid w:val="00AB7B48"/>
    <w:rsid w:val="00AC09DD"/>
    <w:rsid w:val="00AC11D7"/>
    <w:rsid w:val="00AC523A"/>
    <w:rsid w:val="00AD5599"/>
    <w:rsid w:val="00AE004C"/>
    <w:rsid w:val="00AE1837"/>
    <w:rsid w:val="00AE6326"/>
    <w:rsid w:val="00AE728E"/>
    <w:rsid w:val="00B06588"/>
    <w:rsid w:val="00B07C77"/>
    <w:rsid w:val="00B17B14"/>
    <w:rsid w:val="00B17BCB"/>
    <w:rsid w:val="00B247A6"/>
    <w:rsid w:val="00B26D5E"/>
    <w:rsid w:val="00B27489"/>
    <w:rsid w:val="00B27EF3"/>
    <w:rsid w:val="00B32B23"/>
    <w:rsid w:val="00B34407"/>
    <w:rsid w:val="00B35A1C"/>
    <w:rsid w:val="00B37599"/>
    <w:rsid w:val="00B40165"/>
    <w:rsid w:val="00B429F9"/>
    <w:rsid w:val="00B53410"/>
    <w:rsid w:val="00B6206E"/>
    <w:rsid w:val="00B7034B"/>
    <w:rsid w:val="00B7515C"/>
    <w:rsid w:val="00B802A0"/>
    <w:rsid w:val="00B80A6F"/>
    <w:rsid w:val="00B80BE0"/>
    <w:rsid w:val="00B81C7C"/>
    <w:rsid w:val="00B832B4"/>
    <w:rsid w:val="00B83993"/>
    <w:rsid w:val="00B85C8A"/>
    <w:rsid w:val="00B86ABA"/>
    <w:rsid w:val="00B86EED"/>
    <w:rsid w:val="00B87536"/>
    <w:rsid w:val="00B9610D"/>
    <w:rsid w:val="00BA5D42"/>
    <w:rsid w:val="00BA7F5B"/>
    <w:rsid w:val="00BB1C91"/>
    <w:rsid w:val="00BB46F5"/>
    <w:rsid w:val="00BB5BA8"/>
    <w:rsid w:val="00BD295B"/>
    <w:rsid w:val="00BE3FD6"/>
    <w:rsid w:val="00BE61A6"/>
    <w:rsid w:val="00BF2284"/>
    <w:rsid w:val="00BF50D9"/>
    <w:rsid w:val="00C0281D"/>
    <w:rsid w:val="00C06F76"/>
    <w:rsid w:val="00C07C13"/>
    <w:rsid w:val="00C16CDB"/>
    <w:rsid w:val="00C1762F"/>
    <w:rsid w:val="00C2200D"/>
    <w:rsid w:val="00C23152"/>
    <w:rsid w:val="00C258FD"/>
    <w:rsid w:val="00C26FCE"/>
    <w:rsid w:val="00C33C70"/>
    <w:rsid w:val="00C377B5"/>
    <w:rsid w:val="00C40619"/>
    <w:rsid w:val="00C50077"/>
    <w:rsid w:val="00C6721F"/>
    <w:rsid w:val="00C70533"/>
    <w:rsid w:val="00C7429F"/>
    <w:rsid w:val="00C76974"/>
    <w:rsid w:val="00C776CC"/>
    <w:rsid w:val="00C8506B"/>
    <w:rsid w:val="00C9091B"/>
    <w:rsid w:val="00C91409"/>
    <w:rsid w:val="00C915B6"/>
    <w:rsid w:val="00C91F24"/>
    <w:rsid w:val="00C95AB8"/>
    <w:rsid w:val="00C9671F"/>
    <w:rsid w:val="00CA392E"/>
    <w:rsid w:val="00CA5730"/>
    <w:rsid w:val="00CA670B"/>
    <w:rsid w:val="00CA7BAC"/>
    <w:rsid w:val="00CB0007"/>
    <w:rsid w:val="00CC5190"/>
    <w:rsid w:val="00CC6958"/>
    <w:rsid w:val="00CD0ED9"/>
    <w:rsid w:val="00CD1864"/>
    <w:rsid w:val="00CD19EA"/>
    <w:rsid w:val="00CD43F8"/>
    <w:rsid w:val="00CE28A5"/>
    <w:rsid w:val="00CE42A3"/>
    <w:rsid w:val="00CF6EBC"/>
    <w:rsid w:val="00D018E3"/>
    <w:rsid w:val="00D01FDB"/>
    <w:rsid w:val="00D04459"/>
    <w:rsid w:val="00D11D58"/>
    <w:rsid w:val="00D1479D"/>
    <w:rsid w:val="00D17632"/>
    <w:rsid w:val="00D21863"/>
    <w:rsid w:val="00D309E5"/>
    <w:rsid w:val="00D339D8"/>
    <w:rsid w:val="00D33B78"/>
    <w:rsid w:val="00D34830"/>
    <w:rsid w:val="00D37B31"/>
    <w:rsid w:val="00D37F83"/>
    <w:rsid w:val="00D43CD1"/>
    <w:rsid w:val="00D461C7"/>
    <w:rsid w:val="00D474C8"/>
    <w:rsid w:val="00D55F38"/>
    <w:rsid w:val="00D56657"/>
    <w:rsid w:val="00D75E57"/>
    <w:rsid w:val="00D80CAB"/>
    <w:rsid w:val="00D856A0"/>
    <w:rsid w:val="00D91173"/>
    <w:rsid w:val="00D967F5"/>
    <w:rsid w:val="00D96CDD"/>
    <w:rsid w:val="00DA73F8"/>
    <w:rsid w:val="00DB3E8E"/>
    <w:rsid w:val="00DB3E9E"/>
    <w:rsid w:val="00DB59DA"/>
    <w:rsid w:val="00DB68B4"/>
    <w:rsid w:val="00DC6ED3"/>
    <w:rsid w:val="00DC708A"/>
    <w:rsid w:val="00DD31C3"/>
    <w:rsid w:val="00DD649B"/>
    <w:rsid w:val="00DD6DD8"/>
    <w:rsid w:val="00DD7C32"/>
    <w:rsid w:val="00DE14F4"/>
    <w:rsid w:val="00DE4970"/>
    <w:rsid w:val="00DE5611"/>
    <w:rsid w:val="00E00376"/>
    <w:rsid w:val="00E01A98"/>
    <w:rsid w:val="00E209FB"/>
    <w:rsid w:val="00E26F24"/>
    <w:rsid w:val="00E317A8"/>
    <w:rsid w:val="00E32349"/>
    <w:rsid w:val="00E374D7"/>
    <w:rsid w:val="00E41A0E"/>
    <w:rsid w:val="00E43A8C"/>
    <w:rsid w:val="00E5556A"/>
    <w:rsid w:val="00E6246C"/>
    <w:rsid w:val="00E63A08"/>
    <w:rsid w:val="00E66BC1"/>
    <w:rsid w:val="00E66F09"/>
    <w:rsid w:val="00E724DD"/>
    <w:rsid w:val="00E74FD1"/>
    <w:rsid w:val="00E77AB7"/>
    <w:rsid w:val="00E81A54"/>
    <w:rsid w:val="00E832B6"/>
    <w:rsid w:val="00E92DEB"/>
    <w:rsid w:val="00E97EB2"/>
    <w:rsid w:val="00EA0BDF"/>
    <w:rsid w:val="00EA12C6"/>
    <w:rsid w:val="00EA14DE"/>
    <w:rsid w:val="00EB43A7"/>
    <w:rsid w:val="00EB554A"/>
    <w:rsid w:val="00EB5FEA"/>
    <w:rsid w:val="00EC3185"/>
    <w:rsid w:val="00EC38B5"/>
    <w:rsid w:val="00EC42B4"/>
    <w:rsid w:val="00EC6051"/>
    <w:rsid w:val="00EC6FA4"/>
    <w:rsid w:val="00EC73C8"/>
    <w:rsid w:val="00ED0848"/>
    <w:rsid w:val="00ED50E0"/>
    <w:rsid w:val="00ED5D59"/>
    <w:rsid w:val="00EF14ED"/>
    <w:rsid w:val="00EF408E"/>
    <w:rsid w:val="00EF4F9B"/>
    <w:rsid w:val="00F04A29"/>
    <w:rsid w:val="00F111E8"/>
    <w:rsid w:val="00F14F37"/>
    <w:rsid w:val="00F155DA"/>
    <w:rsid w:val="00F17709"/>
    <w:rsid w:val="00F2676A"/>
    <w:rsid w:val="00F31028"/>
    <w:rsid w:val="00F31C86"/>
    <w:rsid w:val="00F36C6C"/>
    <w:rsid w:val="00F464AF"/>
    <w:rsid w:val="00F50007"/>
    <w:rsid w:val="00F71824"/>
    <w:rsid w:val="00F72F80"/>
    <w:rsid w:val="00F75609"/>
    <w:rsid w:val="00F81F68"/>
    <w:rsid w:val="00F8345D"/>
    <w:rsid w:val="00F83E18"/>
    <w:rsid w:val="00F840C8"/>
    <w:rsid w:val="00F96C1E"/>
    <w:rsid w:val="00F96CCA"/>
    <w:rsid w:val="00FA09A7"/>
    <w:rsid w:val="00FA2E41"/>
    <w:rsid w:val="00FB17FE"/>
    <w:rsid w:val="00FC64F3"/>
    <w:rsid w:val="00FD0977"/>
    <w:rsid w:val="00FD11B7"/>
    <w:rsid w:val="00FD444B"/>
    <w:rsid w:val="00FE121D"/>
    <w:rsid w:val="00FE12EE"/>
    <w:rsid w:val="00FE42DF"/>
    <w:rsid w:val="00FE65A0"/>
    <w:rsid w:val="00FE7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22C1B75"/>
  <w15:docId w15:val="{C2EE720A-B7DE-4D4F-AD80-A8B5E265D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14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 Red,Bullet EY"/>
    <w:basedOn w:val="Normal"/>
    <w:link w:val="ListParagraphChar"/>
    <w:uiPriority w:val="34"/>
    <w:qFormat/>
    <w:rsid w:val="00324F9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173"/>
  </w:style>
  <w:style w:type="paragraph" w:styleId="Footer">
    <w:name w:val="footer"/>
    <w:basedOn w:val="Normal"/>
    <w:link w:val="Foot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1173"/>
  </w:style>
  <w:style w:type="paragraph" w:styleId="BalloonText">
    <w:name w:val="Balloon Text"/>
    <w:basedOn w:val="Normal"/>
    <w:link w:val="BalloonTextChar"/>
    <w:uiPriority w:val="99"/>
    <w:semiHidden/>
    <w:unhideWhenUsed/>
    <w:rsid w:val="008322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28D"/>
    <w:rPr>
      <w:rFonts w:ascii="Segoe UI" w:hAnsi="Segoe UI" w:cs="Segoe UI"/>
      <w:sz w:val="18"/>
      <w:szCs w:val="18"/>
    </w:rPr>
  </w:style>
  <w:style w:type="paragraph" w:customStyle="1" w:styleId="BodyText1">
    <w:name w:val="Body Text1"/>
    <w:rsid w:val="007F4F92"/>
    <w:pPr>
      <w:suppressAutoHyphens/>
      <w:spacing w:after="0" w:line="240" w:lineRule="auto"/>
      <w:ind w:firstLine="312"/>
      <w:jc w:val="both"/>
    </w:pPr>
    <w:rPr>
      <w:rFonts w:ascii="TimesLT" w:eastAsia="Arial" w:hAnsi="TimesLT" w:cs="Times New Roman"/>
      <w:sz w:val="20"/>
      <w:szCs w:val="20"/>
      <w:lang w:val="en-GB" w:eastAsia="ar-SA"/>
    </w:rPr>
  </w:style>
  <w:style w:type="character" w:styleId="Hyperlink">
    <w:name w:val="Hyperlink"/>
    <w:basedOn w:val="DefaultParagraphFont"/>
    <w:unhideWhenUsed/>
    <w:rsid w:val="001F18B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F18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18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18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18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18B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C39F4"/>
    <w:rPr>
      <w:color w:val="954F72" w:themeColor="followedHyperlink"/>
      <w:u w:val="single"/>
    </w:rPr>
  </w:style>
  <w:style w:type="table" w:customStyle="1" w:styleId="PlainTable21">
    <w:name w:val="Plain Table 21"/>
    <w:basedOn w:val="TableNormal"/>
    <w:uiPriority w:val="42"/>
    <w:rsid w:val="0032776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Spacing">
    <w:name w:val="No Spacing"/>
    <w:basedOn w:val="Normal"/>
    <w:uiPriority w:val="1"/>
    <w:qFormat/>
    <w:rsid w:val="004856BC"/>
    <w:pPr>
      <w:spacing w:after="0" w:line="240" w:lineRule="auto"/>
    </w:pPr>
    <w:rPr>
      <w:sz w:val="20"/>
      <w:szCs w:val="20"/>
      <w:lang w:val="en-US"/>
    </w:rPr>
  </w:style>
  <w:style w:type="paragraph" w:styleId="Title">
    <w:name w:val="Title"/>
    <w:basedOn w:val="Normal"/>
    <w:link w:val="TitleChar"/>
    <w:qFormat/>
    <w:rsid w:val="00A5100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A51004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ListParagraphChar">
    <w:name w:val="List Paragraph Char"/>
    <w:aliases w:val="List Paragraph Red Char,Bullet EY Char"/>
    <w:link w:val="ListParagraph"/>
    <w:uiPriority w:val="34"/>
    <w:locked/>
    <w:rsid w:val="00C33C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526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8EC4FE-0BCE-4E58-99AE-8A8338B7A1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70</Words>
  <Characters>1539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>KAM</Company>
  <LinksUpToDate>false</LinksUpToDate>
  <CharactersWithSpaces>1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bertas Padriezas</dc:creator>
  <cp:lastModifiedBy>Windows User</cp:lastModifiedBy>
  <cp:revision>8</cp:revision>
  <cp:lastPrinted>2021-03-23T07:30:00Z</cp:lastPrinted>
  <dcterms:created xsi:type="dcterms:W3CDTF">2025-11-06T07:59:00Z</dcterms:created>
  <dcterms:modified xsi:type="dcterms:W3CDTF">2025-11-10T09:44:00Z</dcterms:modified>
</cp:coreProperties>
</file>